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EF4D32" w14:textId="3B1FAE67" w:rsidR="00692DDB" w:rsidRDefault="00FE2793" w:rsidP="00DE681D">
      <w:pPr>
        <w:jc w:val="center"/>
      </w:pPr>
      <w:bookmarkStart w:id="0" w:name="_GoBack"/>
      <w:bookmarkEnd w:id="0"/>
      <w:r>
        <w:t>Customizing an ACE report</w:t>
      </w:r>
    </w:p>
    <w:p w14:paraId="497288FF" w14:textId="255729A6" w:rsidR="00FE2793" w:rsidRDefault="00FE2793">
      <w:r>
        <w:t>Open the AES-202 report</w:t>
      </w:r>
    </w:p>
    <w:p w14:paraId="1BE57A35" w14:textId="76FC06A6" w:rsidR="00FE2793" w:rsidRDefault="00FE2793">
      <w:r>
        <w:t xml:space="preserve">Click on cancel in </w:t>
      </w:r>
      <w:r w:rsidR="00E97597">
        <w:t xml:space="preserve">the </w:t>
      </w:r>
      <w:r>
        <w:t>prompt box</w:t>
      </w:r>
    </w:p>
    <w:p w14:paraId="1946611F" w14:textId="3D97F854" w:rsidR="00FE2793" w:rsidRDefault="00FE2793">
      <w:r>
        <w:t xml:space="preserve">Click on the design box in </w:t>
      </w:r>
      <w:r w:rsidR="00E97597">
        <w:t xml:space="preserve">the </w:t>
      </w:r>
      <w:r>
        <w:t>upper right corner</w:t>
      </w:r>
    </w:p>
    <w:p w14:paraId="1233B6F5" w14:textId="7DB1F0E0" w:rsidR="00FE2793" w:rsidRDefault="00FE2793">
      <w:r>
        <w:t>Click on data access tab</w:t>
      </w:r>
    </w:p>
    <w:p w14:paraId="2E72C2ED" w14:textId="198F0B0F" w:rsidR="00FE2793" w:rsidRDefault="00FE2793">
      <w:r>
        <w:t>Click on edit</w:t>
      </w:r>
    </w:p>
    <w:p w14:paraId="1FA80722" w14:textId="7607195C" w:rsidR="00FE2793" w:rsidRDefault="00FE2793">
      <w:r>
        <w:t>Expand the +EEI data fields</w:t>
      </w:r>
    </w:p>
    <w:p w14:paraId="0964E825" w14:textId="731517F1" w:rsidR="00FE2793" w:rsidRDefault="00FE2793">
      <w:r>
        <w:t xml:space="preserve">In the Query panel that pops up </w:t>
      </w:r>
    </w:p>
    <w:p w14:paraId="0B447C6E" w14:textId="4546DF4F" w:rsidR="00DE681D" w:rsidRDefault="00DE681D">
      <w:r>
        <w:t>Drag the Export Control Classification Number from the left list to the Result Objects box.  It does not matter where you place it in the field.</w:t>
      </w:r>
    </w:p>
    <w:p w14:paraId="58CFA203" w14:textId="69DBD6BA" w:rsidR="00DE681D" w:rsidRDefault="00DE681D">
      <w:r>
        <w:t>Click the Close button in the query panel – Apply changes Yes and close</w:t>
      </w:r>
    </w:p>
    <w:p w14:paraId="31C97C35" w14:textId="07C9BD97" w:rsidR="00DE681D" w:rsidRDefault="00DE681D">
      <w:r>
        <w:t>Now on the left side select the fifth block, which looks like a piece of paper with blue, green and orange symbols on it.</w:t>
      </w:r>
    </w:p>
    <w:p w14:paraId="74D24CB4" w14:textId="5C4D11AA" w:rsidR="00DE681D" w:rsidRDefault="00DE681D">
      <w:r>
        <w:t>Grab the Export Control Classification Number from the list and place it in the area of the report you want that data to fill.  Make sure you place it between columns otherwise it will over right the existing column, like excel.</w:t>
      </w:r>
    </w:p>
    <w:p w14:paraId="6DF261E0" w14:textId="0A1E8942" w:rsidR="00DE681D" w:rsidRDefault="00DE681D">
      <w:r>
        <w:t xml:space="preserve">Click </w:t>
      </w:r>
      <w:r w:rsidR="00E97597">
        <w:t xml:space="preserve">the </w:t>
      </w:r>
      <w:r>
        <w:t>reading tab in the upper right</w:t>
      </w:r>
    </w:p>
    <w:p w14:paraId="3BC2E2A8" w14:textId="03C4A122" w:rsidR="00DE681D" w:rsidRDefault="00DE681D">
      <w:r>
        <w:t>Refresh using the refresh button to test your modified report.</w:t>
      </w:r>
    </w:p>
    <w:p w14:paraId="68767F49" w14:textId="50845B2E" w:rsidR="00DE681D" w:rsidRDefault="00DE681D">
      <w:r>
        <w:t>Save your new report into you</w:t>
      </w:r>
      <w:r w:rsidR="00E97597">
        <w:t>r</w:t>
      </w:r>
      <w:r>
        <w:t xml:space="preserve"> documents folder in ACE.</w:t>
      </w:r>
    </w:p>
    <w:p w14:paraId="5CA6C202" w14:textId="046DA045" w:rsidR="00DE681D" w:rsidRDefault="00DE681D"/>
    <w:p w14:paraId="7CAA2CDD" w14:textId="23DBDA06" w:rsidR="00DE681D" w:rsidRDefault="00DE681D">
      <w:r>
        <w:t>See screen prints.</w:t>
      </w:r>
    </w:p>
    <w:sectPr w:rsidR="00DE681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zMDQzNLE0NrUwMTRR0lEKTi0uzszPAykwrAUADCc8JSwAAAA="/>
  </w:docVars>
  <w:rsids>
    <w:rsidRoot w:val="00FE2793"/>
    <w:rsid w:val="00692DDB"/>
    <w:rsid w:val="0085748B"/>
    <w:rsid w:val="00AA61B7"/>
    <w:rsid w:val="00DE681D"/>
    <w:rsid w:val="00E97597"/>
    <w:rsid w:val="00FE27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F5CAC8"/>
  <w15:chartTrackingRefBased/>
  <w15:docId w15:val="{8815BC75-9D42-46F5-842E-C79E7BC97E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A95FE54C21E134194B866CCB9B84D8D" ma:contentTypeVersion="13" ma:contentTypeDescription="Create a new document." ma:contentTypeScope="" ma:versionID="6e7311ad8aa22b430e01d0f45e392488">
  <xsd:schema xmlns:xsd="http://www.w3.org/2001/XMLSchema" xmlns:xs="http://www.w3.org/2001/XMLSchema" xmlns:p="http://schemas.microsoft.com/office/2006/metadata/properties" xmlns:ns3="a2490a35-5ca5-41ca-8ea9-24d97fb05e81" xmlns:ns4="18411a93-59af-4ee5-aa8e-af7b0184d597" targetNamespace="http://schemas.microsoft.com/office/2006/metadata/properties" ma:root="true" ma:fieldsID="b5b71a9a48e61f027b49a3e185ae9854" ns3:_="" ns4:_="">
    <xsd:import namespace="a2490a35-5ca5-41ca-8ea9-24d97fb05e81"/>
    <xsd:import namespace="18411a93-59af-4ee5-aa8e-af7b0184d597"/>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2490a35-5ca5-41ca-8ea9-24d97fb05e8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8411a93-59af-4ee5-aa8e-af7b0184d59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2BD9E26-6566-4F6D-B3E9-011AAC602D2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74526B6-FB83-4DE1-8E49-E42885C12F5D}">
  <ds:schemaRefs>
    <ds:schemaRef ds:uri="http://schemas.microsoft.com/sharepoint/v3/contenttype/forms"/>
  </ds:schemaRefs>
</ds:datastoreItem>
</file>

<file path=customXml/itemProps3.xml><?xml version="1.0" encoding="utf-8"?>
<ds:datastoreItem xmlns:ds="http://schemas.openxmlformats.org/officeDocument/2006/customXml" ds:itemID="{19B4E643-EECE-47B1-8FA8-42044DFFA92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2490a35-5ca5-41ca-8ea9-24d97fb05e81"/>
    <ds:schemaRef ds:uri="18411a93-59af-4ee5-aa8e-af7b0184d59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146</Words>
  <Characters>836</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berly Carl</dc:creator>
  <cp:keywords/>
  <dc:description/>
  <cp:lastModifiedBy>Haynes, Victoria</cp:lastModifiedBy>
  <cp:revision>2</cp:revision>
  <dcterms:created xsi:type="dcterms:W3CDTF">2020-03-13T21:49:00Z</dcterms:created>
  <dcterms:modified xsi:type="dcterms:W3CDTF">2020-03-13T2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A95FE54C21E134194B866CCB9B84D8D</vt:lpwstr>
  </property>
</Properties>
</file>